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28F741" w14:textId="06D01362" w:rsidR="002B735A" w:rsidRPr="0084006C" w:rsidRDefault="002B735A" w:rsidP="00C81A3D">
      <w:pPr>
        <w:jc w:val="both"/>
        <w:rPr>
          <w:rFonts w:ascii="Times New Roman" w:hAnsi="Times New Roman" w:cs="Times New Roman"/>
          <w:b/>
          <w:bCs/>
        </w:rPr>
      </w:pPr>
      <w:r w:rsidRPr="0084006C">
        <w:rPr>
          <w:rFonts w:ascii="Times New Roman" w:hAnsi="Times New Roman" w:cs="Times New Roman"/>
          <w:b/>
          <w:bCs/>
        </w:rPr>
        <w:t>PRE-PROCESSING DATASET on GOOGLE CLOUD PLATFORM (GCP)</w:t>
      </w:r>
    </w:p>
    <w:p w14:paraId="07A255FA" w14:textId="77777777" w:rsidR="002B735A" w:rsidRPr="0084006C" w:rsidRDefault="002B735A" w:rsidP="00C81A3D">
      <w:pPr>
        <w:jc w:val="both"/>
        <w:rPr>
          <w:rFonts w:ascii="Times New Roman" w:hAnsi="Times New Roman" w:cs="Times New Roman"/>
        </w:rPr>
      </w:pPr>
    </w:p>
    <w:p w14:paraId="32A05ED0" w14:textId="23A5922B" w:rsidR="002B735A" w:rsidRPr="0084006C" w:rsidRDefault="00C81A3D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The</w:t>
      </w:r>
      <w:r w:rsidR="002B735A" w:rsidRPr="0084006C">
        <w:rPr>
          <w:rFonts w:ascii="Times New Roman" w:hAnsi="Times New Roman" w:cs="Times New Roman"/>
        </w:rPr>
        <w:t xml:space="preserve"> original dataset</w:t>
      </w:r>
      <w:r w:rsidRPr="0084006C">
        <w:rPr>
          <w:rFonts w:ascii="Times New Roman" w:hAnsi="Times New Roman" w:cs="Times New Roman"/>
        </w:rPr>
        <w:t xml:space="preserve"> used in our</w:t>
      </w:r>
      <w:bookmarkStart w:id="0" w:name="_GoBack"/>
      <w:bookmarkEnd w:id="0"/>
      <w:r w:rsidRPr="0084006C">
        <w:rPr>
          <w:rFonts w:ascii="Times New Roman" w:hAnsi="Times New Roman" w:cs="Times New Roman"/>
        </w:rPr>
        <w:t xml:space="preserve"> project</w:t>
      </w:r>
      <w:r w:rsidR="002B735A" w:rsidRPr="0084006C">
        <w:rPr>
          <w:rFonts w:ascii="Times New Roman" w:hAnsi="Times New Roman" w:cs="Times New Roman"/>
        </w:rPr>
        <w:t xml:space="preserve"> is </w:t>
      </w:r>
      <w:r w:rsidRPr="0084006C">
        <w:rPr>
          <w:rFonts w:ascii="Times New Roman" w:hAnsi="Times New Roman" w:cs="Times New Roman"/>
        </w:rPr>
        <w:t>downloaded</w:t>
      </w:r>
      <w:r w:rsidR="002B735A" w:rsidRPr="0084006C">
        <w:rPr>
          <w:rFonts w:ascii="Times New Roman" w:hAnsi="Times New Roman" w:cs="Times New Roman"/>
        </w:rPr>
        <w:t xml:space="preserve"> at </w:t>
      </w:r>
      <w:hyperlink r:id="rId5" w:history="1">
        <w:r w:rsidRPr="0084006C">
          <w:rPr>
            <w:rStyle w:val="Hyperlink"/>
            <w:rFonts w:ascii="Times New Roman" w:hAnsi="Times New Roman" w:cs="Times New Roman"/>
          </w:rPr>
          <w:t>https://www.kaggle.com/ananaymital/us-used-cars-dataset</w:t>
        </w:r>
      </w:hyperlink>
      <w:r w:rsidRPr="0084006C">
        <w:rPr>
          <w:rFonts w:ascii="Times New Roman" w:hAnsi="Times New Roman" w:cs="Times New Roman"/>
        </w:rPr>
        <w:t xml:space="preserve">. Then this </w:t>
      </w:r>
      <w:r w:rsidR="002B735A" w:rsidRPr="0084006C">
        <w:rPr>
          <w:rFonts w:ascii="Times New Roman" w:hAnsi="Times New Roman" w:cs="Times New Roman"/>
        </w:rPr>
        <w:t xml:space="preserve">dataset is uploaded to the bucket name </w:t>
      </w:r>
      <w:proofErr w:type="spellStart"/>
      <w:r w:rsidR="002B735A" w:rsidRPr="0084006C">
        <w:rPr>
          <w:rFonts w:ascii="Times New Roman" w:hAnsi="Times New Roman" w:cs="Times New Roman"/>
        </w:rPr>
        <w:t>bucket_used_cars</w:t>
      </w:r>
      <w:proofErr w:type="spellEnd"/>
      <w:r w:rsidR="002B735A" w:rsidRPr="0084006C">
        <w:rPr>
          <w:rFonts w:ascii="Times New Roman" w:hAnsi="Times New Roman" w:cs="Times New Roman"/>
        </w:rPr>
        <w:t xml:space="preserve"> in</w:t>
      </w:r>
      <w:r w:rsidRPr="0084006C">
        <w:rPr>
          <w:rFonts w:ascii="Times New Roman" w:hAnsi="Times New Roman" w:cs="Times New Roman"/>
        </w:rPr>
        <w:t xml:space="preserve"> our</w:t>
      </w:r>
      <w:r w:rsidR="002B735A" w:rsidRPr="0084006C">
        <w:rPr>
          <w:rFonts w:ascii="Times New Roman" w:hAnsi="Times New Roman" w:cs="Times New Roman"/>
        </w:rPr>
        <w:t xml:space="preserve"> project namely CA675-A2-2020-new</w:t>
      </w:r>
      <w:r w:rsidRPr="0084006C">
        <w:rPr>
          <w:rFonts w:ascii="Times New Roman" w:hAnsi="Times New Roman" w:cs="Times New Roman"/>
        </w:rPr>
        <w:t xml:space="preserve"> on GCP</w:t>
      </w:r>
      <w:r w:rsidR="0033188E" w:rsidRPr="0084006C">
        <w:rPr>
          <w:rFonts w:ascii="Times New Roman" w:hAnsi="Times New Roman" w:cs="Times New Roman"/>
        </w:rPr>
        <w:t>.</w:t>
      </w:r>
    </w:p>
    <w:p w14:paraId="725DBDFB" w14:textId="6425ADC0" w:rsidR="002B735A" w:rsidRPr="0084006C" w:rsidRDefault="002B735A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A Hadoop cluster namely cluster-b368-m on project CA675-A2-2020-new has been used as a working environment to implement data cleaning and querying with Pig and Hive</w:t>
      </w:r>
      <w:r w:rsidR="0033188E" w:rsidRPr="0084006C">
        <w:rPr>
          <w:rFonts w:ascii="Times New Roman" w:hAnsi="Times New Roman" w:cs="Times New Roman"/>
        </w:rPr>
        <w:t>, with following steps:</w:t>
      </w:r>
    </w:p>
    <w:p w14:paraId="0A99383E" w14:textId="330F55ED" w:rsidR="0033188E" w:rsidRPr="0084006C" w:rsidRDefault="0033188E" w:rsidP="00C81A3D">
      <w:pPr>
        <w:jc w:val="both"/>
        <w:rPr>
          <w:rFonts w:ascii="Times New Roman" w:hAnsi="Times New Roman" w:cs="Times New Roman"/>
        </w:rPr>
      </w:pPr>
    </w:p>
    <w:p w14:paraId="2B0D2FAB" w14:textId="7E7E3F8C" w:rsidR="00C81A3D" w:rsidRPr="0084006C" w:rsidRDefault="0033188E" w:rsidP="0033188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In Hadoop</w:t>
      </w:r>
    </w:p>
    <w:p w14:paraId="4937D379" w14:textId="4C58C795" w:rsidR="00C81A3D" w:rsidRPr="0084006C" w:rsidRDefault="00C81A3D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The CSV file was copied to the cluster from the bucket.</w:t>
      </w:r>
    </w:p>
    <w:p w14:paraId="30B90687" w14:textId="06B895F6" w:rsidR="006F2240" w:rsidRPr="0084006C" w:rsidRDefault="006F2240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60613520" wp14:editId="5FA4802A">
            <wp:extent cx="5731510" cy="5784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8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5F6D9" w14:textId="477C530F" w:rsidR="007E0459" w:rsidRPr="0084006C" w:rsidRDefault="007E0459" w:rsidP="00C81A3D">
      <w:pPr>
        <w:jc w:val="both"/>
        <w:rPr>
          <w:rFonts w:ascii="Times New Roman" w:hAnsi="Times New Roman" w:cs="Times New Roman"/>
        </w:rPr>
      </w:pPr>
    </w:p>
    <w:p w14:paraId="34571E86" w14:textId="54E4A949" w:rsidR="00C81A3D" w:rsidRPr="0084006C" w:rsidRDefault="0033188E" w:rsidP="0033188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In PIG</w:t>
      </w:r>
    </w:p>
    <w:p w14:paraId="078B32CE" w14:textId="04D93E96" w:rsidR="00C81A3D" w:rsidRPr="0084006C" w:rsidRDefault="00C81A3D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 xml:space="preserve">It is the fact that the entry data contains a field with commas and line-break characters. Consequently, the functions such as </w:t>
      </w:r>
      <w:proofErr w:type="spellStart"/>
      <w:r w:rsidRPr="0084006C">
        <w:rPr>
          <w:rFonts w:ascii="Times New Roman" w:hAnsi="Times New Roman" w:cs="Times New Roman"/>
        </w:rPr>
        <w:t>CSVLoader</w:t>
      </w:r>
      <w:proofErr w:type="spellEnd"/>
      <w:r w:rsidRPr="0084006C">
        <w:rPr>
          <w:rFonts w:ascii="Times New Roman" w:hAnsi="Times New Roman" w:cs="Times New Roman"/>
        </w:rPr>
        <w:t xml:space="preserve"> and </w:t>
      </w:r>
      <w:proofErr w:type="spellStart"/>
      <w:r w:rsidRPr="0084006C">
        <w:rPr>
          <w:rFonts w:ascii="Times New Roman" w:hAnsi="Times New Roman" w:cs="Times New Roman"/>
        </w:rPr>
        <w:t>PigStorage</w:t>
      </w:r>
      <w:proofErr w:type="spellEnd"/>
      <w:r w:rsidRPr="0084006C">
        <w:rPr>
          <w:rFonts w:ascii="Times New Roman" w:hAnsi="Times New Roman" w:cs="Times New Roman"/>
        </w:rPr>
        <w:t xml:space="preserve"> did not work properly to handle that issue. Instead, </w:t>
      </w:r>
      <w:proofErr w:type="spellStart"/>
      <w:r w:rsidRPr="0084006C">
        <w:rPr>
          <w:rFonts w:ascii="Times New Roman" w:hAnsi="Times New Roman" w:cs="Times New Roman"/>
        </w:rPr>
        <w:t>CSVExcelStorage</w:t>
      </w:r>
      <w:proofErr w:type="spellEnd"/>
      <w:r w:rsidRPr="0084006C">
        <w:rPr>
          <w:rFonts w:ascii="Times New Roman" w:hAnsi="Times New Roman" w:cs="Times New Roman"/>
        </w:rPr>
        <w:t xml:space="preserve"> has been selected due to its support for loading multi line data. This function is available in the piggybank library which can be downloaded at </w:t>
      </w:r>
      <w:hyperlink r:id="rId7" w:history="1">
        <w:r w:rsidR="00940F79" w:rsidRPr="0084006C">
          <w:rPr>
            <w:rStyle w:val="Hyperlink"/>
            <w:rFonts w:ascii="Times New Roman" w:hAnsi="Times New Roman" w:cs="Times New Roman"/>
          </w:rPr>
          <w:t>https://cwiki.apache.org/confluence/display/PIG/PiggyBank</w:t>
        </w:r>
      </w:hyperlink>
      <w:r w:rsidR="00940F79" w:rsidRPr="0084006C">
        <w:rPr>
          <w:rFonts w:ascii="Times New Roman" w:hAnsi="Times New Roman" w:cs="Times New Roman"/>
        </w:rPr>
        <w:t xml:space="preserve"> </w:t>
      </w:r>
      <w:r w:rsidRPr="0084006C">
        <w:rPr>
          <w:rFonts w:ascii="Times New Roman" w:hAnsi="Times New Roman" w:cs="Times New Roman"/>
        </w:rPr>
        <w:t xml:space="preserve">and </w:t>
      </w:r>
      <w:r w:rsidRPr="0084006C">
        <w:rPr>
          <w:rFonts w:ascii="Times New Roman" w:hAnsi="Times New Roman" w:cs="Times New Roman"/>
        </w:rPr>
        <w:t>uploaded</w:t>
      </w:r>
      <w:r w:rsidRPr="0084006C">
        <w:rPr>
          <w:rFonts w:ascii="Times New Roman" w:hAnsi="Times New Roman" w:cs="Times New Roman"/>
        </w:rPr>
        <w:t xml:space="preserve"> into Hadoop </w:t>
      </w:r>
      <w:r w:rsidRPr="0084006C">
        <w:rPr>
          <w:rFonts w:ascii="Times New Roman" w:hAnsi="Times New Roman" w:cs="Times New Roman"/>
        </w:rPr>
        <w:t xml:space="preserve">and registered in PIG </w:t>
      </w:r>
      <w:r w:rsidRPr="0084006C">
        <w:rPr>
          <w:rFonts w:ascii="Times New Roman" w:hAnsi="Times New Roman" w:cs="Times New Roman"/>
        </w:rPr>
        <w:t>as follows:</w:t>
      </w:r>
    </w:p>
    <w:p w14:paraId="61489BD0" w14:textId="399381A8" w:rsidR="007E0459" w:rsidRPr="0084006C" w:rsidRDefault="00C81A3D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b/>
          <w:bCs/>
        </w:rPr>
        <w:t>register</w:t>
      </w:r>
      <w:r w:rsidRPr="0084006C">
        <w:rPr>
          <w:rFonts w:ascii="Times New Roman" w:hAnsi="Times New Roman" w:cs="Times New Roman"/>
        </w:rPr>
        <w:t xml:space="preserve"> piggybank.jar</w:t>
      </w:r>
    </w:p>
    <w:p w14:paraId="6AE1DB40" w14:textId="75A5228E" w:rsidR="00C81A3D" w:rsidRPr="0084006C" w:rsidRDefault="00C81A3D" w:rsidP="00C81A3D">
      <w:pPr>
        <w:jc w:val="both"/>
        <w:rPr>
          <w:rFonts w:ascii="Times New Roman" w:hAnsi="Times New Roman" w:cs="Times New Roman"/>
        </w:rPr>
      </w:pPr>
    </w:p>
    <w:p w14:paraId="5B2B889C" w14:textId="5DAC52D6" w:rsidR="00C81A3D" w:rsidRPr="0084006C" w:rsidRDefault="00940F79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The following command is used to load data from the five CSV files into Pig.</w:t>
      </w:r>
      <w:r w:rsidR="00D32792" w:rsidRPr="0084006C">
        <w:rPr>
          <w:rFonts w:ascii="Times New Roman" w:hAnsi="Times New Roman" w:cs="Times New Roman"/>
        </w:rPr>
        <w:t xml:space="preserve"> </w:t>
      </w:r>
    </w:p>
    <w:p w14:paraId="3BDD5744" w14:textId="607FA5D5" w:rsidR="007E0459" w:rsidRPr="0084006C" w:rsidRDefault="00321ACC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1C09C26F" wp14:editId="47FBBB90">
            <wp:extent cx="5731510" cy="173545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35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23492" w14:textId="77777777" w:rsidR="00D32792" w:rsidRPr="0084006C" w:rsidRDefault="00D32792" w:rsidP="00C81A3D">
      <w:pPr>
        <w:jc w:val="both"/>
        <w:rPr>
          <w:rFonts w:ascii="Times New Roman" w:hAnsi="Times New Roman" w:cs="Times New Roman"/>
        </w:rPr>
      </w:pPr>
    </w:p>
    <w:p w14:paraId="5636F5AF" w14:textId="334C39D1" w:rsidR="007E0459" w:rsidRPr="0084006C" w:rsidRDefault="00D3279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In the next step, the loaded data can be generated into a table with only necessary fields.</w:t>
      </w:r>
      <w:r w:rsidR="00C81A3D" w:rsidRPr="0084006C">
        <w:rPr>
          <w:rFonts w:ascii="Times New Roman" w:hAnsi="Times New Roman" w:cs="Times New Roman"/>
        </w:rPr>
        <w:t xml:space="preserve"> Specially, the field Description has been cleaned using REPLACE functions. </w:t>
      </w:r>
      <w:proofErr w:type="gramStart"/>
      <w:r w:rsidR="00C81A3D" w:rsidRPr="0084006C">
        <w:rPr>
          <w:rFonts w:ascii="Times New Roman" w:hAnsi="Times New Roman" w:cs="Times New Roman"/>
        </w:rPr>
        <w:t>In particular, commas</w:t>
      </w:r>
      <w:proofErr w:type="gramEnd"/>
      <w:r w:rsidR="00C81A3D" w:rsidRPr="0084006C">
        <w:rPr>
          <w:rFonts w:ascii="Times New Roman" w:hAnsi="Times New Roman" w:cs="Times New Roman"/>
        </w:rPr>
        <w:t xml:space="preserve"> h</w:t>
      </w:r>
      <w:r w:rsidR="00C81A3D" w:rsidRPr="0084006C">
        <w:rPr>
          <w:rFonts w:ascii="Times New Roman" w:hAnsi="Times New Roman" w:cs="Times New Roman"/>
        </w:rPr>
        <w:t>ave</w:t>
      </w:r>
      <w:r w:rsidR="00C81A3D" w:rsidRPr="0084006C">
        <w:rPr>
          <w:rFonts w:ascii="Times New Roman" w:hAnsi="Times New Roman" w:cs="Times New Roman"/>
        </w:rPr>
        <w:t xml:space="preserve"> been eliminated and replaced by semi-colon characters. It is an essential process so that the data can be properly loaded into Hive tables in the later task.</w:t>
      </w:r>
    </w:p>
    <w:p w14:paraId="0DF3FC6D" w14:textId="157DE7FC" w:rsidR="00C24BAE" w:rsidRPr="0084006C" w:rsidRDefault="00D3279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lastRenderedPageBreak/>
        <w:t>In addition, the generated data can be f</w:t>
      </w:r>
      <w:r w:rsidR="00C24BAE" w:rsidRPr="0084006C">
        <w:rPr>
          <w:rFonts w:ascii="Times New Roman" w:hAnsi="Times New Roman" w:cs="Times New Roman"/>
        </w:rPr>
        <w:t>iltered to eliminate rows with at least one null</w:t>
      </w:r>
      <w:r w:rsidR="00A62FD6" w:rsidRPr="0084006C">
        <w:rPr>
          <w:rFonts w:ascii="Times New Roman" w:hAnsi="Times New Roman" w:cs="Times New Roman"/>
        </w:rPr>
        <w:t>/blank/NA/None/UNKNOWN</w:t>
      </w:r>
      <w:r w:rsidRPr="0084006C">
        <w:rPr>
          <w:rFonts w:ascii="Times New Roman" w:hAnsi="Times New Roman" w:cs="Times New Roman"/>
        </w:rPr>
        <w:t>/</w:t>
      </w:r>
      <w:r w:rsidR="00A62FD6" w:rsidRPr="0084006C">
        <w:rPr>
          <w:rFonts w:ascii="Times New Roman" w:hAnsi="Times New Roman" w:cs="Times New Roman"/>
        </w:rPr>
        <w:t>--</w:t>
      </w:r>
      <w:r w:rsidR="00C24BAE" w:rsidRPr="0084006C">
        <w:rPr>
          <w:rFonts w:ascii="Times New Roman" w:hAnsi="Times New Roman" w:cs="Times New Roman"/>
        </w:rPr>
        <w:t xml:space="preserve"> field</w:t>
      </w:r>
    </w:p>
    <w:p w14:paraId="3CD00EAF" w14:textId="1E13C6AA" w:rsidR="00172F43" w:rsidRPr="0084006C" w:rsidRDefault="00F8100C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77B9268B" wp14:editId="550E214A">
            <wp:extent cx="5731510" cy="316420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64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CD3E0" w14:textId="2EC20E0C" w:rsidR="00172F43" w:rsidRPr="0084006C" w:rsidRDefault="00172F43" w:rsidP="00C81A3D">
      <w:pPr>
        <w:jc w:val="both"/>
        <w:rPr>
          <w:rFonts w:ascii="Times New Roman" w:hAnsi="Times New Roman" w:cs="Times New Roman"/>
        </w:rPr>
      </w:pPr>
    </w:p>
    <w:p w14:paraId="65A19EF9" w14:textId="0E9332B2" w:rsidR="00172F43" w:rsidRPr="0084006C" w:rsidRDefault="00D3279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 xml:space="preserve">The </w:t>
      </w:r>
      <w:r w:rsidRPr="0084006C">
        <w:rPr>
          <w:rFonts w:ascii="Times New Roman" w:hAnsi="Times New Roman" w:cs="Times New Roman"/>
        </w:rPr>
        <w:t>filtered</w:t>
      </w:r>
      <w:r w:rsidRPr="0084006C">
        <w:rPr>
          <w:rFonts w:ascii="Times New Roman" w:hAnsi="Times New Roman" w:cs="Times New Roman"/>
        </w:rPr>
        <w:t xml:space="preserve"> data can be stored into HDFS /</w:t>
      </w:r>
      <w:proofErr w:type="spellStart"/>
      <w:r w:rsidRPr="0084006C">
        <w:rPr>
          <w:rFonts w:ascii="Times New Roman" w:hAnsi="Times New Roman" w:cs="Times New Roman"/>
        </w:rPr>
        <w:t>FinalHive</w:t>
      </w:r>
      <w:proofErr w:type="spellEnd"/>
    </w:p>
    <w:p w14:paraId="738AA68E" w14:textId="755B4B22" w:rsidR="00172F43" w:rsidRPr="0084006C" w:rsidRDefault="00172F43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6A0C2D1D" wp14:editId="790FFC9F">
            <wp:extent cx="5731510" cy="241935"/>
            <wp:effectExtent l="0" t="0" r="2540" b="571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5E3C6E" w14:textId="778E57AB" w:rsidR="00172F43" w:rsidRPr="0084006C" w:rsidRDefault="00D3279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The result can be seen at the below Figure.</w:t>
      </w:r>
    </w:p>
    <w:p w14:paraId="358986B4" w14:textId="22E6A8CC" w:rsidR="00172F43" w:rsidRPr="0084006C" w:rsidRDefault="00F8100C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05E65D2D" wp14:editId="0B02DCC9">
            <wp:extent cx="5731510" cy="249745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D85592" w14:textId="2AC642BE" w:rsidR="00172F43" w:rsidRPr="0084006C" w:rsidRDefault="00A62FD6" w:rsidP="00A62FD6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After the storage, Pig has divided the result in _SUCCESS file and part-m- files in /</w:t>
      </w:r>
      <w:proofErr w:type="spellStart"/>
      <w:r w:rsidRPr="0084006C">
        <w:rPr>
          <w:rFonts w:ascii="Times New Roman" w:hAnsi="Times New Roman" w:cs="Times New Roman"/>
        </w:rPr>
        <w:t>FinalHive</w:t>
      </w:r>
      <w:proofErr w:type="spellEnd"/>
      <w:r w:rsidRPr="0084006C">
        <w:rPr>
          <w:rFonts w:ascii="Times New Roman" w:hAnsi="Times New Roman" w:cs="Times New Roman"/>
        </w:rPr>
        <w:t xml:space="preserve"> in HDFS. The log file namely SUCCESS </w:t>
      </w:r>
      <w:r w:rsidRPr="0084006C">
        <w:rPr>
          <w:rFonts w:ascii="Times New Roman" w:hAnsi="Times New Roman" w:cs="Times New Roman"/>
        </w:rPr>
        <w:t>will</w:t>
      </w:r>
      <w:r w:rsidRPr="0084006C">
        <w:rPr>
          <w:rFonts w:ascii="Times New Roman" w:hAnsi="Times New Roman" w:cs="Times New Roman"/>
        </w:rPr>
        <w:t xml:space="preserve"> block the load function of Hive so this file </w:t>
      </w:r>
      <w:proofErr w:type="gramStart"/>
      <w:r w:rsidRPr="0084006C">
        <w:rPr>
          <w:rFonts w:ascii="Times New Roman" w:hAnsi="Times New Roman" w:cs="Times New Roman"/>
        </w:rPr>
        <w:t>need</w:t>
      </w:r>
      <w:proofErr w:type="gramEnd"/>
      <w:r w:rsidRPr="0084006C">
        <w:rPr>
          <w:rFonts w:ascii="Times New Roman" w:hAnsi="Times New Roman" w:cs="Times New Roman"/>
        </w:rPr>
        <w:t xml:space="preserve"> to be deleted</w:t>
      </w:r>
      <w:r w:rsidRPr="0084006C">
        <w:rPr>
          <w:rFonts w:ascii="Times New Roman" w:hAnsi="Times New Roman" w:cs="Times New Roman"/>
        </w:rPr>
        <w:t xml:space="preserve">, while </w:t>
      </w:r>
      <w:r w:rsidRPr="0084006C">
        <w:rPr>
          <w:rFonts w:ascii="Times New Roman" w:hAnsi="Times New Roman" w:cs="Times New Roman"/>
        </w:rPr>
        <w:t>part-m- files in /</w:t>
      </w:r>
      <w:proofErr w:type="spellStart"/>
      <w:r w:rsidRPr="0084006C">
        <w:rPr>
          <w:rFonts w:ascii="Times New Roman" w:hAnsi="Times New Roman" w:cs="Times New Roman"/>
        </w:rPr>
        <w:t>FinalHive</w:t>
      </w:r>
      <w:proofErr w:type="spellEnd"/>
      <w:r w:rsidRPr="0084006C">
        <w:rPr>
          <w:rFonts w:ascii="Times New Roman" w:hAnsi="Times New Roman" w:cs="Times New Roman"/>
        </w:rPr>
        <w:t xml:space="preserve"> </w:t>
      </w:r>
      <w:r w:rsidRPr="0084006C">
        <w:rPr>
          <w:rFonts w:ascii="Times New Roman" w:hAnsi="Times New Roman" w:cs="Times New Roman"/>
        </w:rPr>
        <w:t>should be</w:t>
      </w:r>
      <w:r w:rsidRPr="0084006C">
        <w:rPr>
          <w:rFonts w:ascii="Times New Roman" w:hAnsi="Times New Roman" w:cs="Times New Roman"/>
        </w:rPr>
        <w:t xml:space="preserve"> merged into only file</w:t>
      </w:r>
      <w:r w:rsidRPr="0084006C">
        <w:rPr>
          <w:rFonts w:ascii="Times New Roman" w:hAnsi="Times New Roman" w:cs="Times New Roman"/>
        </w:rPr>
        <w:t>.</w:t>
      </w:r>
    </w:p>
    <w:p w14:paraId="5DAC9787" w14:textId="77777777" w:rsidR="00737F45" w:rsidRPr="0084006C" w:rsidRDefault="00F8100C" w:rsidP="00737F45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4ED80056" wp14:editId="122CAD4A">
            <wp:extent cx="5731510" cy="692150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2EDD" w14:textId="6CEAD552" w:rsidR="00737F45" w:rsidRPr="0084006C" w:rsidRDefault="00737F45" w:rsidP="00737F45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lastRenderedPageBreak/>
        <w:t>Next, the c</w:t>
      </w:r>
      <w:r w:rsidRPr="0084006C">
        <w:rPr>
          <w:rFonts w:ascii="Times New Roman" w:hAnsi="Times New Roman" w:cs="Times New Roman"/>
        </w:rPr>
        <w:t>sv file</w:t>
      </w:r>
      <w:r w:rsidRPr="0084006C">
        <w:rPr>
          <w:rFonts w:ascii="Times New Roman" w:hAnsi="Times New Roman" w:cs="Times New Roman"/>
        </w:rPr>
        <w:t xml:space="preserve"> can be put</w:t>
      </w:r>
      <w:r w:rsidRPr="0084006C">
        <w:rPr>
          <w:rFonts w:ascii="Times New Roman" w:hAnsi="Times New Roman" w:cs="Times New Roman"/>
        </w:rPr>
        <w:t xml:space="preserve"> to</w:t>
      </w:r>
      <w:r w:rsidRPr="0084006C">
        <w:rPr>
          <w:rFonts w:ascii="Times New Roman" w:hAnsi="Times New Roman" w:cs="Times New Roman"/>
        </w:rPr>
        <w:t xml:space="preserve"> a bucket and shared to public</w:t>
      </w:r>
      <w:r w:rsidRPr="0084006C">
        <w:rPr>
          <w:rFonts w:ascii="Times New Roman" w:hAnsi="Times New Roman" w:cs="Times New Roman"/>
        </w:rPr>
        <w:t xml:space="preserve">, which </w:t>
      </w:r>
      <w:r w:rsidRPr="0084006C">
        <w:rPr>
          <w:rFonts w:ascii="Times New Roman" w:hAnsi="Times New Roman" w:cs="Times New Roman"/>
        </w:rPr>
        <w:t xml:space="preserve">will </w:t>
      </w:r>
      <w:r w:rsidRPr="0084006C">
        <w:rPr>
          <w:rFonts w:ascii="Times New Roman" w:hAnsi="Times New Roman" w:cs="Times New Roman"/>
        </w:rPr>
        <w:t xml:space="preserve">support for connecting to </w:t>
      </w:r>
      <w:proofErr w:type="spellStart"/>
      <w:r w:rsidRPr="0084006C">
        <w:rPr>
          <w:rFonts w:ascii="Times New Roman" w:hAnsi="Times New Roman" w:cs="Times New Roman"/>
        </w:rPr>
        <w:t>BigQuery</w:t>
      </w:r>
      <w:proofErr w:type="spellEnd"/>
      <w:r w:rsidRPr="0084006C">
        <w:rPr>
          <w:rFonts w:ascii="Times New Roman" w:hAnsi="Times New Roman" w:cs="Times New Roman"/>
        </w:rPr>
        <w:t xml:space="preserve"> or v</w:t>
      </w:r>
      <w:r w:rsidRPr="0084006C">
        <w:rPr>
          <w:rFonts w:ascii="Times New Roman" w:hAnsi="Times New Roman" w:cs="Times New Roman"/>
        </w:rPr>
        <w:t>isualisation tool.</w:t>
      </w:r>
    </w:p>
    <w:p w14:paraId="7FA78BB9" w14:textId="5153C859" w:rsidR="00737F45" w:rsidRPr="0084006C" w:rsidRDefault="00737F45" w:rsidP="00737F45">
      <w:pPr>
        <w:jc w:val="both"/>
        <w:rPr>
          <w:rFonts w:ascii="Times New Roman" w:hAnsi="Times New Roman" w:cs="Times New Roman"/>
        </w:rPr>
      </w:pPr>
      <w:proofErr w:type="spellStart"/>
      <w:r w:rsidRPr="0084006C">
        <w:rPr>
          <w:rFonts w:ascii="Times New Roman" w:hAnsi="Times New Roman" w:cs="Times New Roman"/>
          <w:b/>
          <w:bCs/>
        </w:rPr>
        <w:t>hadoop</w:t>
      </w:r>
      <w:proofErr w:type="spellEnd"/>
      <w:r w:rsidRPr="0084006C">
        <w:rPr>
          <w:rFonts w:ascii="Times New Roman" w:hAnsi="Times New Roman" w:cs="Times New Roman"/>
        </w:rPr>
        <w:t xml:space="preserve"> </w:t>
      </w:r>
      <w:r w:rsidRPr="0084006C">
        <w:rPr>
          <w:rFonts w:ascii="Times New Roman" w:hAnsi="Times New Roman" w:cs="Times New Roman"/>
          <w:b/>
          <w:bCs/>
        </w:rPr>
        <w:t>fs -put</w:t>
      </w:r>
      <w:r w:rsidRPr="0084006C">
        <w:rPr>
          <w:rFonts w:ascii="Times New Roman" w:hAnsi="Times New Roman" w:cs="Times New Roman"/>
        </w:rPr>
        <w:t xml:space="preserve"> hive_usedcars_input.csv '</w:t>
      </w:r>
      <w:proofErr w:type="spellStart"/>
      <w:r w:rsidRPr="0084006C">
        <w:rPr>
          <w:rFonts w:ascii="Times New Roman" w:hAnsi="Times New Roman" w:cs="Times New Roman"/>
        </w:rPr>
        <w:t>gs</w:t>
      </w:r>
      <w:proofErr w:type="spellEnd"/>
      <w:r w:rsidRPr="0084006C">
        <w:rPr>
          <w:rFonts w:ascii="Times New Roman" w:hAnsi="Times New Roman" w:cs="Times New Roman"/>
        </w:rPr>
        <w:t>://</w:t>
      </w:r>
      <w:proofErr w:type="spellStart"/>
      <w:r w:rsidRPr="0084006C">
        <w:rPr>
          <w:rFonts w:ascii="Times New Roman" w:hAnsi="Times New Roman" w:cs="Times New Roman"/>
        </w:rPr>
        <w:t>bucket_usedcars_updated</w:t>
      </w:r>
      <w:proofErr w:type="spellEnd"/>
      <w:r w:rsidRPr="0084006C">
        <w:rPr>
          <w:rFonts w:ascii="Times New Roman" w:hAnsi="Times New Roman" w:cs="Times New Roman"/>
        </w:rPr>
        <w:t>'</w:t>
      </w:r>
    </w:p>
    <w:p w14:paraId="1639DB9F" w14:textId="302F4F72" w:rsidR="00737F45" w:rsidRDefault="0084006C" w:rsidP="00737F45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 xml:space="preserve">Now, the csv file can be accessed at the bucket namely </w:t>
      </w:r>
      <w:proofErr w:type="spellStart"/>
      <w:r w:rsidRPr="0084006C">
        <w:rPr>
          <w:rFonts w:ascii="Times New Roman" w:hAnsi="Times New Roman" w:cs="Times New Roman"/>
        </w:rPr>
        <w:t>bucket_usedcars_updated</w:t>
      </w:r>
      <w:proofErr w:type="spellEnd"/>
      <w:r w:rsidRPr="0084006C">
        <w:rPr>
          <w:rFonts w:ascii="Times New Roman" w:hAnsi="Times New Roman" w:cs="Times New Roman"/>
        </w:rPr>
        <w:t xml:space="preserve"> as well as the p</w:t>
      </w:r>
      <w:r w:rsidR="00737F45" w:rsidRPr="0084006C">
        <w:rPr>
          <w:rFonts w:ascii="Times New Roman" w:hAnsi="Times New Roman" w:cs="Times New Roman"/>
        </w:rPr>
        <w:t>u</w:t>
      </w:r>
      <w:r w:rsidR="00737F45" w:rsidRPr="0084006C">
        <w:rPr>
          <w:rFonts w:ascii="Times New Roman" w:hAnsi="Times New Roman" w:cs="Times New Roman"/>
        </w:rPr>
        <w:t>b</w:t>
      </w:r>
      <w:r w:rsidR="00737F45" w:rsidRPr="0084006C">
        <w:rPr>
          <w:rFonts w:ascii="Times New Roman" w:hAnsi="Times New Roman" w:cs="Times New Roman"/>
        </w:rPr>
        <w:t xml:space="preserve">lic link  </w:t>
      </w:r>
      <w:hyperlink r:id="rId13" w:history="1">
        <w:r w:rsidRPr="00EE0CB7">
          <w:rPr>
            <w:rStyle w:val="Hyperlink"/>
            <w:rFonts w:ascii="Times New Roman" w:hAnsi="Times New Roman" w:cs="Times New Roman"/>
          </w:rPr>
          <w:t>https://storage.googleapis.com/bucket_usedcars_updated/hive_usedcars_input.csv</w:t>
        </w:r>
      </w:hyperlink>
    </w:p>
    <w:p w14:paraId="220788A1" w14:textId="77777777" w:rsidR="0084006C" w:rsidRDefault="0084006C" w:rsidP="00737F45">
      <w:pPr>
        <w:jc w:val="both"/>
        <w:rPr>
          <w:rFonts w:ascii="Times New Roman" w:hAnsi="Times New Roman" w:cs="Times New Roman"/>
        </w:rPr>
      </w:pPr>
    </w:p>
    <w:p w14:paraId="3A6D13D5" w14:textId="12FB442D" w:rsidR="00A62FD6" w:rsidRPr="0084006C" w:rsidRDefault="0033188E" w:rsidP="00C81A3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In HIVE</w:t>
      </w:r>
    </w:p>
    <w:p w14:paraId="4C731AF5" w14:textId="3B67431C" w:rsidR="00D32792" w:rsidRPr="0084006C" w:rsidRDefault="00D32792" w:rsidP="00D32792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 xml:space="preserve">First, the </w:t>
      </w:r>
      <w:r w:rsidRPr="0084006C">
        <w:rPr>
          <w:rFonts w:ascii="Times New Roman" w:hAnsi="Times New Roman" w:cs="Times New Roman"/>
        </w:rPr>
        <w:t>filtered</w:t>
      </w:r>
      <w:r w:rsidRPr="0084006C">
        <w:rPr>
          <w:rFonts w:ascii="Times New Roman" w:hAnsi="Times New Roman" w:cs="Times New Roman"/>
        </w:rPr>
        <w:t xml:space="preserve"> data in CSV files extracted from </w:t>
      </w:r>
      <w:r w:rsidRPr="0084006C">
        <w:rPr>
          <w:rFonts w:ascii="Times New Roman" w:hAnsi="Times New Roman" w:cs="Times New Roman"/>
        </w:rPr>
        <w:t xml:space="preserve">PIG </w:t>
      </w:r>
      <w:r w:rsidRPr="0084006C">
        <w:rPr>
          <w:rFonts w:ascii="Times New Roman" w:hAnsi="Times New Roman" w:cs="Times New Roman"/>
        </w:rPr>
        <w:t>can be loaded into Hive as follows.</w:t>
      </w:r>
    </w:p>
    <w:p w14:paraId="595796AB" w14:textId="7A210BC1" w:rsidR="008267D2" w:rsidRPr="0084006C" w:rsidRDefault="008267D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2FDF95F8" wp14:editId="00ACA420">
            <wp:extent cx="5731510" cy="967105"/>
            <wp:effectExtent l="0" t="0" r="2540" b="444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6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EB5760" w14:textId="16030CF9" w:rsidR="008267D2" w:rsidRPr="0084006C" w:rsidRDefault="00F8100C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6531D1B1" wp14:editId="54A58C6B">
            <wp:extent cx="5731510" cy="413385"/>
            <wp:effectExtent l="0" t="0" r="2540" b="571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3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569E7" w14:textId="0BE680AF" w:rsidR="00321ACC" w:rsidRPr="0084006C" w:rsidRDefault="00D3279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 xml:space="preserve">Second, the </w:t>
      </w:r>
      <w:r w:rsidR="00D523E1" w:rsidRPr="0084006C">
        <w:rPr>
          <w:rFonts w:ascii="Times New Roman" w:hAnsi="Times New Roman" w:cs="Times New Roman"/>
        </w:rPr>
        <w:t xml:space="preserve">column </w:t>
      </w:r>
      <w:r w:rsidRPr="0084006C">
        <w:rPr>
          <w:rFonts w:ascii="Times New Roman" w:hAnsi="Times New Roman" w:cs="Times New Roman"/>
        </w:rPr>
        <w:t>header</w:t>
      </w:r>
      <w:r w:rsidR="00D523E1" w:rsidRPr="0084006C">
        <w:rPr>
          <w:rFonts w:ascii="Times New Roman" w:hAnsi="Times New Roman" w:cs="Times New Roman"/>
        </w:rPr>
        <w:t>s</w:t>
      </w:r>
      <w:r w:rsidRPr="0084006C">
        <w:rPr>
          <w:rFonts w:ascii="Times New Roman" w:hAnsi="Times New Roman" w:cs="Times New Roman"/>
        </w:rPr>
        <w:t xml:space="preserve"> of printed tables can be presented by </w:t>
      </w:r>
      <w:r w:rsidR="00D523E1" w:rsidRPr="0084006C">
        <w:rPr>
          <w:rFonts w:ascii="Times New Roman" w:hAnsi="Times New Roman" w:cs="Times New Roman"/>
        </w:rPr>
        <w:t>following Setup</w:t>
      </w:r>
    </w:p>
    <w:p w14:paraId="2D4D2646" w14:textId="028546C1" w:rsidR="008267D2" w:rsidRPr="0084006C" w:rsidRDefault="00321ACC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4DF812AF" wp14:editId="3CD95980">
            <wp:extent cx="5731510" cy="23495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47650" w14:textId="4AD5DDC6" w:rsidR="008267D2" w:rsidRPr="0084006C" w:rsidRDefault="008267D2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  <w:noProof/>
        </w:rPr>
        <w:drawing>
          <wp:inline distT="0" distB="0" distL="0" distR="0" wp14:anchorId="09A9BFDD" wp14:editId="623FF619">
            <wp:extent cx="5731510" cy="3286125"/>
            <wp:effectExtent l="0" t="0" r="2540" b="952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8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AC64AA" w14:textId="5863D75A" w:rsidR="008267D2" w:rsidRPr="0084006C" w:rsidRDefault="00D523E1" w:rsidP="00C81A3D">
      <w:pPr>
        <w:jc w:val="both"/>
        <w:rPr>
          <w:rFonts w:ascii="Times New Roman" w:hAnsi="Times New Roman" w:cs="Times New Roman"/>
        </w:rPr>
      </w:pPr>
      <w:r w:rsidRPr="0084006C">
        <w:rPr>
          <w:rFonts w:ascii="Times New Roman" w:hAnsi="Times New Roman" w:cs="Times New Roman"/>
        </w:rPr>
        <w:t>Now, cleansed used car data has loaded in Hive table ‘</w:t>
      </w:r>
      <w:proofErr w:type="spellStart"/>
      <w:r w:rsidRPr="0084006C">
        <w:rPr>
          <w:rFonts w:ascii="Times New Roman" w:hAnsi="Times New Roman" w:cs="Times New Roman"/>
        </w:rPr>
        <w:t>usedcars</w:t>
      </w:r>
      <w:proofErr w:type="spellEnd"/>
      <w:r w:rsidRPr="0084006C">
        <w:rPr>
          <w:rFonts w:ascii="Times New Roman" w:hAnsi="Times New Roman" w:cs="Times New Roman"/>
        </w:rPr>
        <w:t>’ already and be available for querying.</w:t>
      </w:r>
    </w:p>
    <w:p w14:paraId="509FEABF" w14:textId="07DCB74E" w:rsidR="008267D2" w:rsidRPr="0084006C" w:rsidRDefault="008267D2" w:rsidP="00C81A3D">
      <w:pPr>
        <w:jc w:val="both"/>
        <w:rPr>
          <w:rFonts w:ascii="Times New Roman" w:hAnsi="Times New Roman" w:cs="Times New Roman"/>
        </w:rPr>
      </w:pPr>
    </w:p>
    <w:p w14:paraId="4FB04A28" w14:textId="3919C0AA" w:rsidR="0027219B" w:rsidRPr="0084006C" w:rsidRDefault="0027219B" w:rsidP="00C81A3D">
      <w:pPr>
        <w:jc w:val="both"/>
        <w:rPr>
          <w:rFonts w:ascii="Times New Roman" w:hAnsi="Times New Roman" w:cs="Times New Roman"/>
        </w:rPr>
      </w:pPr>
    </w:p>
    <w:p w14:paraId="2C011552" w14:textId="3970EC39" w:rsidR="0027219B" w:rsidRPr="0084006C" w:rsidRDefault="0027219B" w:rsidP="00C81A3D">
      <w:pPr>
        <w:jc w:val="both"/>
        <w:rPr>
          <w:rFonts w:ascii="Times New Roman" w:hAnsi="Times New Roman" w:cs="Times New Roman"/>
        </w:rPr>
      </w:pPr>
    </w:p>
    <w:p w14:paraId="00F248F8" w14:textId="69E5FCBA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371D52F9" w14:textId="7B04F2DE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07E63BBE" w14:textId="08C70ED8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24D27B28" w14:textId="3691FCD8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199DB5C6" w14:textId="5791320F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7A008D98" w14:textId="17DBFB2F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6D4008D2" w14:textId="783A4F20" w:rsidR="00C04C2B" w:rsidRPr="0084006C" w:rsidRDefault="00C04C2B" w:rsidP="00C81A3D">
      <w:pPr>
        <w:jc w:val="both"/>
        <w:rPr>
          <w:rFonts w:ascii="Times New Roman" w:hAnsi="Times New Roman" w:cs="Times New Roman"/>
        </w:rPr>
      </w:pPr>
    </w:p>
    <w:p w14:paraId="15689FB6" w14:textId="77777777" w:rsidR="00DB483C" w:rsidRPr="0084006C" w:rsidRDefault="00DB483C" w:rsidP="00C81A3D">
      <w:pPr>
        <w:jc w:val="both"/>
        <w:rPr>
          <w:rFonts w:ascii="Times New Roman" w:hAnsi="Times New Roman" w:cs="Times New Roman"/>
        </w:rPr>
      </w:pPr>
    </w:p>
    <w:sectPr w:rsidR="00DB483C" w:rsidRPr="008400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8522D0"/>
    <w:multiLevelType w:val="hybridMultilevel"/>
    <w:tmpl w:val="3A5AF7DA"/>
    <w:lvl w:ilvl="0" w:tplc="C6D0C7FA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7E0MTYxMbA0NLRQ0lEKTi0uzszPAykwqgUALmCbFCwAAAA="/>
  </w:docVars>
  <w:rsids>
    <w:rsidRoot w:val="006F2240"/>
    <w:rsid w:val="00090218"/>
    <w:rsid w:val="00172F43"/>
    <w:rsid w:val="001B788A"/>
    <w:rsid w:val="0027219B"/>
    <w:rsid w:val="002B735A"/>
    <w:rsid w:val="00321ACC"/>
    <w:rsid w:val="0033188E"/>
    <w:rsid w:val="006F2240"/>
    <w:rsid w:val="00737F45"/>
    <w:rsid w:val="007E0459"/>
    <w:rsid w:val="008267D2"/>
    <w:rsid w:val="0084006C"/>
    <w:rsid w:val="00940F79"/>
    <w:rsid w:val="00A62FD6"/>
    <w:rsid w:val="00C04C2B"/>
    <w:rsid w:val="00C24BAE"/>
    <w:rsid w:val="00C81A3D"/>
    <w:rsid w:val="00D32792"/>
    <w:rsid w:val="00D523E1"/>
    <w:rsid w:val="00DB483C"/>
    <w:rsid w:val="00F810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2A3FF6"/>
  <w15:chartTrackingRefBased/>
  <w15:docId w15:val="{97702EF2-A174-4C9F-B5B9-D55C6B127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F22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F224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C81A3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1A3D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3188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storage.googleapis.com/bucket_usedcars_updated/hive_usedcars_input.csv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wiki.apache.org/confluence/display/PIG/PiggyBank" TargetMode="External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hyperlink" Target="https://www.kaggle.com/ananaymital/us-used-cars-dataset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o Nguyen</dc:creator>
  <cp:keywords/>
  <dc:description/>
  <cp:lastModifiedBy>Dao Nguyen</cp:lastModifiedBy>
  <cp:revision>7</cp:revision>
  <dcterms:created xsi:type="dcterms:W3CDTF">2020-12-12T18:16:00Z</dcterms:created>
  <dcterms:modified xsi:type="dcterms:W3CDTF">2020-12-12T19:30:00Z</dcterms:modified>
</cp:coreProperties>
</file>